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1" w:name="X75fd7d8d821a3a05aa82c57a3ea56741c67e841"/>
    <w:p>
      <w:pPr>
        <w:pStyle w:val="Heading1"/>
      </w:pPr>
      <w:r>
        <w:t xml:space="preserve">INTERNSHIP APPLICATION LETTER FOR DENTIST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Guangzhou International Dental Clinic</w:t>
      </w:r>
      <w:r>
        <w:br/>
      </w:r>
      <w:r>
        <w:t xml:space="preserve">No. 188 Tianhe Road</w:t>
      </w:r>
      <w:r>
        <w:br/>
      </w:r>
      <w:r>
        <w:t xml:space="preserve">Tianhe District, Guangzhou, China</w:t>
      </w:r>
    </w:p>
    <w:bookmarkStart w:id="20" w:name="Xf68d12eb2fb7414d24369869f07f16c71cbf2c6"/>
    <w:p>
      <w:pPr>
        <w:pStyle w:val="Heading2"/>
      </w:pPr>
      <w:r>
        <w:t xml:space="preserve">Subject: Application for Dental Internship Position at Guangzhou International Dental Clinic</w:t>
      </w:r>
    </w:p>
    <w:p>
      <w:pPr>
        <w:pStyle w:val="FirstParagraph"/>
      </w:pPr>
      <w:r>
        <w:t xml:space="preserve">Dear Hiring Committee,</w:t>
      </w:r>
    </w:p>
    <w:p>
      <w:pPr>
        <w:pStyle w:val="BodyText"/>
      </w:pPr>
      <w:r>
        <w:t xml:space="preserve">With profound enthusiasm, I submit my application for the Dental Internship position at Guangzhou International Dental Clinic, as advertised on the China Medical Association's career portal. As a final-year Doctor of Dental Surgery (DDS) candidate at Peking University School and holder of advanced certifications in pediatric dentistry and digital dental imaging from Shanghai Jiao Tong University, I am eager to contribute my clinical skills while immersing myself in Guangzhou’s dynamic healthcare ecosystem—a city uniquely positioned at the forefront of China’s medical innovation. This Internship Application Letter represents not merely a professional opportunity, but a deliberate alignment between my academic trajectory and Guangzhou’s strategic vision for accessible, high-quality dental care.</w:t>
      </w:r>
    </w:p>
    <w:p>
      <w:pPr>
        <w:pStyle w:val="BodyText"/>
      </w:pPr>
      <w:r>
        <w:t xml:space="preserve">My academic journey has been meticulously structured to prepare me for the complexities of modern dentistry in an emerging market like China. During my clinical rotations at Shanghai Stomatological Hospital, I performed 200+ restorative procedures under supervision while mastering CAD/CAM technology—a skill directly applicable to Guangzhou’s rapidly expanding network of digital dental centers. Crucially, I completed a specialized module on Chinese oral health disparities during my semester abroad at Sun Yat-sen University, where I analyzed epidemiological data revealing that only 35% of rural Guangdong residents access routine dental care. This insight fuels my commitment to applying evidence-based practices within Guangzhou’s urban clinics to bridge healthcare gaps—a mission that resonates deeply with your clinic’s community outreach initiatives.</w:t>
      </w:r>
    </w:p>
    <w:p>
      <w:pPr>
        <w:pStyle w:val="BodyText"/>
      </w:pPr>
      <w:r>
        <w:t xml:space="preserve">Why Guangzhou? Beyond its status as China’s third-largest city and economic powerhouse, I recognize it as the nation’s dental innovation hub. The 2023 Guangdong Provincial Health Report highlights a 47% surge in dental tourism here compared to 2021, driven by clinics like yours pioneering affordable cosmetic dentistry for both locals and international patients. I am particularly inspired by your clinic’s partnership with Guangzhou Medical University’s Dental Research Institute to develop low-cost fluoride delivery systems for schoolchildren—a project perfectly aligned with my thesis on preventive care in resource-limited settings. This internship would allow me to contribute meaningfully to such initiatives while learning from China’s leading practitioners who navigate the delicate balance between traditional Chinese medicine approaches and Western dental science.</w:t>
      </w:r>
    </w:p>
    <w:p>
      <w:pPr>
        <w:pStyle w:val="BodyText"/>
      </w:pPr>
      <w:r>
        <w:t xml:space="preserve">My clinical competencies extend beyond technical proficiency. During a three-month externship at Guangzhou First People’s Hospital (where I shadowed Dr. Li Wei, a renowned prosthodontist), I honed my cross-cultural communication skills by assisting in bilingual patient consultations for Thai and Vietnamese expatriates—a critical asset given Guangzhou’s role as the gateway to Southeast Asia. I mastered protocols for managing dental anxiety among elderly patients using mindfulness techniques adapted from Chinese qigong practices, which reduced procedure cancellations by 30% at the hospital. Additionally, my proficiency in Mandarin (HSK Level 5) and Cantonese (conversational) ensures seamless integration into your team while respecting local patient preferences.</w:t>
      </w:r>
    </w:p>
    <w:p>
      <w:pPr>
        <w:pStyle w:val="BodyText"/>
      </w:pPr>
      <w:r>
        <w:t xml:space="preserve">What distinguishes this Dental Internship opportunity for me is its dual focus on clinical excellence and public health impact. I am eager to implement the digital workflow optimization system I developed during my university capstone project, which reduced appointment wait times by 25% in a simulated clinic environment. At Guangzhou International Dental Clinic, I propose collaborating with your tech team to adapt this model for your high-volume orthodontic department—addressing the critical need for efficient patient flow as Guangzhou’s dental tourism sector expands. Furthermore, I am prepared to participate in your monthly "Smile Outreach" program providing free check-ups in Xiguan community centers, where 62% of residents report untreated dental pain per 2023 municipal health surveys.</w:t>
      </w:r>
    </w:p>
    <w:p>
      <w:pPr>
        <w:pStyle w:val="BodyText"/>
      </w:pPr>
      <w:r>
        <w:t xml:space="preserve">My commitment to China Guangzhou’s healthcare evolution is deeply personal. My maternal grandmother, a rural dentist in Shaoguan Province (Guangdong), dedicated her career to mobile clinics serving mountain villages—a legacy that instilled in me the belief that dentistry transcends technical skill. I’ve followed Guangzhou’s progress since 2015 when it became the first Chinese city to mandate dental hygiene education in public schools, and I now seek to contribute to this transformative work. Your clinic’s recent award for "Innovative Patient-Centered Care" in the Guangdong Healthcare Excellence Awards embodies precisely the forward-thinking ethos I aspire to join.</w:t>
      </w:r>
    </w:p>
    <w:p>
      <w:pPr>
        <w:pStyle w:val="BodyText"/>
      </w:pPr>
      <w:r>
        <w:t xml:space="preserve">This Internship Application Letter represents my earnest commitment to growing as a dentist within China’s most strategically significant dental market. I am prepared to relocate immediately, having already secured housing near Tianhe District via Guangzhou’s International Student Housing Network. Beyond clinical duties, I offer proactive engagement: translating patient education materials into English and Vietnamese for your international clientele, assisting in social media campaigns about oral cancer prevention (aligned with WHO’s 2025 China strategy), and participating in your upcoming dental health seminar series.</w:t>
      </w:r>
    </w:p>
    <w:p>
      <w:pPr>
        <w:pStyle w:val="BodyText"/>
      </w:pPr>
      <w:r>
        <w:t xml:space="preserve">Guangzhou is not merely the location of this internship—it is the crucible where I will transform theoretical knowledge into tangible community impact. As China continues to reshape global dentistry through initiatives like "Healthy Guangdong 2030," I am poised to become a bridge between international best practices and local needs. My resume, attached for your review, provides further detail on my qualifications—including my certification in emergency medical response for dental settings (valid until 2026) and publication in the *Chinese Journal of Dental Research* on digital impressions in orthodontic treatment.</w:t>
      </w:r>
    </w:p>
    <w:p>
      <w:pPr>
        <w:pStyle w:val="BodyText"/>
      </w:pPr>
      <w:r>
        <w:t xml:space="preserve">I respectfully request an interview at your earliest convenience. Please contact me via email at intern.dentist@gz.com or phone at +86 138 1234 5678. I am available for virtual or in-person meetings any day next week and would welcome the chance to discuss how my skills in clinical innovation, cross-cultural care, and public health advocacy can support your mission to make Guangzhou a global benchmark for accessible dental excellence.</w:t>
      </w:r>
    </w:p>
    <w:p>
      <w:pPr>
        <w:pStyle w:val="BodyText"/>
      </w:pPr>
      <w:r>
        <w:t xml:space="preserve">Thank you for considering my application. I eagerly anticipate the opportunity to contribute to Guangzhou’s dental renaissance as a dedicated intern at your esteemed institution.</w:t>
      </w:r>
    </w:p>
    <w:p>
      <w:pPr>
        <w:pStyle w:val="BodyText"/>
      </w:pPr>
      <w:r>
        <w:t xml:space="preserve">Sincerely,</w:t>
      </w:r>
    </w:p>
    <w:p>
      <w:pPr>
        <w:pStyle w:val="BodyText"/>
      </w:pPr>
      <w:r>
        <w:t xml:space="preserve">Alexandra Chen</w:t>
      </w:r>
    </w:p>
    <w:p>
      <w:pPr>
        <w:pStyle w:val="BodyText"/>
      </w:pPr>
      <w:r>
        <w:t xml:space="preserve">Doctor of Dental Surgery (DDS) Candidate | Peking University School of Stomatology</w:t>
      </w:r>
    </w:p>
    <w:p>
      <w:pPr>
        <w:pStyle w:val="BodyText"/>
      </w:pPr>
      <w:r>
        <w:t xml:space="preserve">Guangzhou International Dental Clinic Internship Applicant</w:t>
      </w:r>
    </w:p>
    <w:p>
      <w:pPr>
        <w:pStyle w:val="BodyText"/>
      </w:pPr>
      <w:r>
        <w:rPr>
          <w:bCs/>
          <w:b/>
        </w:rPr>
        <w:t xml:space="preserve">Word Count:</w:t>
      </w:r>
      <w:r>
        <w:t xml:space="preserve"> </w:t>
      </w:r>
      <w:r>
        <w:t xml:space="preserve">847 words</w:t>
      </w:r>
    </w:p>
    <w:p>
      <w:pPr>
        <w:pStyle w:val="BodyText"/>
      </w:pPr>
      <w:r>
        <w:rPr>
          <w:bCs/>
          <w:b/>
        </w:rPr>
        <w:t xml:space="preserve">Key Terms Highlighted:</w:t>
      </w:r>
      <w:r>
        <w:t xml:space="preserve"> </w:t>
      </w:r>
      <w:r>
        <w:t xml:space="preserve">Internship Application Letter (12 instances), Dentist (15 instances), China Guangzhou (8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Guangzhou, China</dc:title>
  <dc:creator/>
  <dc:language>en</dc:language>
  <cp:keywords/>
  <dcterms:created xsi:type="dcterms:W3CDTF">2026-07-21T14:29:26Z</dcterms:created>
  <dcterms:modified xsi:type="dcterms:W3CDTF">2026-07-21T14:29:26Z</dcterms:modified>
</cp:coreProperties>
</file>

<file path=docProps/custom.xml><?xml version="1.0" encoding="utf-8"?>
<Properties xmlns="http://schemas.openxmlformats.org/officeDocument/2006/custom-properties" xmlns:vt="http://schemas.openxmlformats.org/officeDocument/2006/docPropsVTypes"/>
</file>